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99BDC" w14:textId="77777777" w:rsidR="0029227F" w:rsidRDefault="00DB5181">
      <w:pPr>
        <w:pStyle w:val="Title"/>
        <w:jc w:val="center"/>
      </w:pPr>
      <w:r>
        <w:t>Mohammad Ronaghi</w:t>
      </w:r>
    </w:p>
    <w:p w14:paraId="3C0D14B3" w14:textId="77777777" w:rsidR="0029227F" w:rsidRDefault="00DB5181">
      <w:pPr>
        <w:spacing w:after="80" w:line="240" w:lineRule="auto"/>
        <w:jc w:val="center"/>
      </w:pPr>
      <w:r>
        <w:rPr>
          <w:b/>
        </w:rPr>
        <w:t>1710 144th Place Southwest, Lynnwood, WA 98087</w:t>
      </w:r>
    </w:p>
    <w:p w14:paraId="5CDFDF55" w14:textId="77777777" w:rsidR="0029227F" w:rsidRDefault="00DB5181">
      <w:pPr>
        <w:spacing w:after="80" w:line="240" w:lineRule="auto"/>
        <w:jc w:val="center"/>
      </w:pPr>
      <w:r>
        <w:rPr>
          <w:b/>
        </w:rPr>
        <w:t xml:space="preserve">      Bobak.runaghi@gmail.com</w:t>
      </w:r>
      <w:r>
        <w:t xml:space="preserve"> </w:t>
      </w:r>
    </w:p>
    <w:p w14:paraId="1387A496" w14:textId="77777777" w:rsidR="0029227F" w:rsidRDefault="00DB5181">
      <w:pPr>
        <w:pBdr>
          <w:top w:val="nil"/>
          <w:left w:val="nil"/>
          <w:bottom w:val="nil"/>
          <w:right w:val="nil"/>
          <w:between w:val="nil"/>
        </w:pBdr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 xml:space="preserve">  </w:t>
      </w:r>
    </w:p>
    <w:p w14:paraId="55C1C6C3" w14:textId="77777777" w:rsidR="0029227F" w:rsidRDefault="00DB5181">
      <w:pPr>
        <w:pBdr>
          <w:top w:val="nil"/>
          <w:left w:val="nil"/>
          <w:bottom w:val="nil"/>
          <w:right w:val="nil"/>
          <w:between w:val="nil"/>
        </w:pBdr>
        <w:rPr>
          <w:color w:val="0070C0"/>
          <w:sz w:val="36"/>
          <w:szCs w:val="36"/>
        </w:rPr>
      </w:pPr>
      <w:r>
        <w:rPr>
          <w:b/>
          <w:color w:val="0070C0"/>
          <w:sz w:val="36"/>
          <w:szCs w:val="36"/>
        </w:rPr>
        <w:t xml:space="preserve"> Professional Summary</w:t>
      </w:r>
      <w:r>
        <w:rPr>
          <w:color w:val="0070C0"/>
          <w:sz w:val="36"/>
          <w:szCs w:val="36"/>
        </w:rPr>
        <w:t xml:space="preserve"> </w:t>
      </w:r>
    </w:p>
    <w:p w14:paraId="05F3107E" w14:textId="212F0A45" w:rsidR="0029227F" w:rsidRDefault="00DB518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Dedicated and resourceful computer professional with 10 years’ extensive experience in testing, installing, repairing</w:t>
      </w:r>
      <w:r w:rsidR="00141A07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and maintaining a diverse range of hardware, software</w:t>
      </w:r>
      <w:r w:rsidR="00141A07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and peripherals. Proven ability to provide creative and effective issue resolution through the application of highly developed problem-solving </w:t>
      </w:r>
      <w:r w:rsidR="00141A07">
        <w:rPr>
          <w:color w:val="000000"/>
          <w:sz w:val="24"/>
          <w:szCs w:val="24"/>
        </w:rPr>
        <w:t xml:space="preserve">skills. After immigrated I worked several jobs </w:t>
      </w:r>
      <w:r w:rsidR="00E60554">
        <w:rPr>
          <w:color w:val="000000"/>
          <w:sz w:val="24"/>
          <w:szCs w:val="24"/>
        </w:rPr>
        <w:t>that are</w:t>
      </w:r>
      <w:r w:rsidR="00141A07">
        <w:rPr>
          <w:color w:val="000000"/>
          <w:sz w:val="24"/>
          <w:szCs w:val="24"/>
        </w:rPr>
        <w:t xml:space="preserve"> not related to </w:t>
      </w:r>
      <w:r w:rsidR="00E60554">
        <w:rPr>
          <w:color w:val="000000"/>
          <w:sz w:val="24"/>
          <w:szCs w:val="24"/>
        </w:rPr>
        <w:t xml:space="preserve">the </w:t>
      </w:r>
      <w:r w:rsidR="00141A07">
        <w:rPr>
          <w:color w:val="000000"/>
          <w:sz w:val="24"/>
          <w:szCs w:val="24"/>
        </w:rPr>
        <w:t>computer</w:t>
      </w:r>
      <w:r w:rsidR="00E60554">
        <w:rPr>
          <w:color w:val="000000"/>
          <w:sz w:val="24"/>
          <w:szCs w:val="24"/>
        </w:rPr>
        <w:t xml:space="preserve"> industry</w:t>
      </w:r>
      <w:r w:rsidR="00141A07">
        <w:rPr>
          <w:color w:val="000000"/>
          <w:sz w:val="24"/>
          <w:szCs w:val="24"/>
        </w:rPr>
        <w:t>. I currently work at Walmart</w:t>
      </w:r>
    </w:p>
    <w:p w14:paraId="58CC6998" w14:textId="77777777" w:rsidR="0029227F" w:rsidRDefault="00DB5181">
      <w:pPr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 xml:space="preserve"> Technical Expertise </w:t>
      </w:r>
    </w:p>
    <w:p w14:paraId="34FBD26C" w14:textId="77777777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Great communication and problem-solving skill  </w:t>
      </w:r>
    </w:p>
    <w:p w14:paraId="3BC449C8" w14:textId="5E6D0381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>Experienced in designing workflow, documentation</w:t>
      </w:r>
      <w:r w:rsidR="00141A07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and planning for IT structure </w:t>
      </w:r>
    </w:p>
    <w:p w14:paraId="744F619C" w14:textId="77777777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Effective implementation of the budget for IT infrastructure </w:t>
      </w:r>
    </w:p>
    <w:p w14:paraId="2460835A" w14:textId="77777777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Experienced with X86 hardware desktop and laptops </w:t>
      </w:r>
    </w:p>
    <w:p w14:paraId="259BD9E8" w14:textId="77777777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 Highly skilled in installing and configuring software and hardware </w:t>
      </w:r>
    </w:p>
    <w:p w14:paraId="67035453" w14:textId="77777777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Experienced home and small business wired and wireless networking </w:t>
      </w:r>
    </w:p>
    <w:p w14:paraId="05C6D317" w14:textId="77777777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Troubleshoot computer hardware and software </w:t>
      </w:r>
    </w:p>
    <w:p w14:paraId="379CD227" w14:textId="172C5CA2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>Able to install windows, antivirus applications</w:t>
      </w:r>
      <w:r w:rsidR="00141A07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and patches</w:t>
      </w:r>
    </w:p>
    <w:p w14:paraId="25FCE229" w14:textId="1BE0C089" w:rsidR="0029227F" w:rsidRDefault="00DB5181">
      <w:pPr>
        <w:pStyle w:val="Heading1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Education</w:t>
      </w:r>
    </w:p>
    <w:p w14:paraId="717CF6CA" w14:textId="77777777" w:rsidR="0029227F" w:rsidRDefault="00DB5181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Bachelor of software computer engineering</w:t>
      </w:r>
    </w:p>
    <w:p w14:paraId="6214908D" w14:textId="77777777" w:rsidR="0029227F" w:rsidRDefault="00DB5181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  <w:sz w:val="24"/>
          <w:szCs w:val="24"/>
        </w:rPr>
        <w:t>Kish University January 2001- September 2005</w:t>
      </w:r>
      <w:r>
        <w:rPr>
          <w:color w:val="000000"/>
        </w:rPr>
        <w:t xml:space="preserve"> </w:t>
      </w:r>
    </w:p>
    <w:p w14:paraId="49FA6416" w14:textId="77777777" w:rsidR="0029227F" w:rsidRDefault="0029227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5DE8B4B" w14:textId="77777777" w:rsidR="0029227F" w:rsidRDefault="00DB5181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Certification</w:t>
      </w:r>
    </w:p>
    <w:p w14:paraId="659273EA" w14:textId="3FF8004D" w:rsidR="0029227F" w:rsidRDefault="00DB51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>CompTIA A+                         May 2018</w:t>
      </w:r>
      <w:r w:rsidR="00C177F3">
        <w:rPr>
          <w:color w:val="000000"/>
          <w:sz w:val="24"/>
          <w:szCs w:val="24"/>
        </w:rPr>
        <w:t>(updated to new version)</w:t>
      </w:r>
    </w:p>
    <w:p w14:paraId="3E75D6A3" w14:textId="6210FF00" w:rsidR="0029227F" w:rsidRPr="004D5D09" w:rsidRDefault="00DB51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>Oracle Certified Associate, Java SE 8 Programmer   August 2018</w:t>
      </w:r>
    </w:p>
    <w:p w14:paraId="31A87CC2" w14:textId="77777777" w:rsidR="00C177F3" w:rsidRPr="00C177F3" w:rsidRDefault="00C2351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595959"/>
          <w:sz w:val="24"/>
          <w:szCs w:val="24"/>
        </w:rPr>
      </w:pPr>
      <w:r w:rsidRPr="00C23517">
        <w:rPr>
          <w:color w:val="000000"/>
          <w:sz w:val="24"/>
          <w:szCs w:val="24"/>
        </w:rPr>
        <w:t>Cisco Certified Network Associate</w:t>
      </w:r>
      <w:r w:rsidR="004D5D09">
        <w:rPr>
          <w:color w:val="000000"/>
          <w:sz w:val="24"/>
          <w:szCs w:val="24"/>
        </w:rPr>
        <w:t xml:space="preserve">                       February 2021  </w:t>
      </w:r>
    </w:p>
    <w:p w14:paraId="4113903F" w14:textId="48FDE6BA" w:rsidR="004D5D09" w:rsidRDefault="00C177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 xml:space="preserve">CompTIA Linux+                    April 2021  </w:t>
      </w:r>
      <w:r w:rsidR="004D5D09">
        <w:rPr>
          <w:color w:val="000000"/>
          <w:sz w:val="24"/>
          <w:szCs w:val="24"/>
        </w:rPr>
        <w:t xml:space="preserve">     </w:t>
      </w:r>
    </w:p>
    <w:p w14:paraId="2F15E209" w14:textId="0C67B166" w:rsidR="0029227F" w:rsidRDefault="00DB5181">
      <w:pPr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 xml:space="preserve">Work History </w:t>
      </w:r>
    </w:p>
    <w:p w14:paraId="758D49F5" w14:textId="1BEA747E" w:rsidR="0029227F" w:rsidRDefault="00DB5181">
      <w:pPr>
        <w:rPr>
          <w:sz w:val="28"/>
          <w:szCs w:val="28"/>
        </w:rPr>
      </w:pPr>
      <w:r>
        <w:rPr>
          <w:sz w:val="24"/>
          <w:szCs w:val="24"/>
        </w:rPr>
        <w:t xml:space="preserve">      </w:t>
      </w:r>
      <w:r>
        <w:rPr>
          <w:b/>
          <w:sz w:val="28"/>
          <w:szCs w:val="28"/>
        </w:rPr>
        <w:t>Computer technician and man</w:t>
      </w:r>
      <w:r w:rsidR="00141A07">
        <w:rPr>
          <w:b/>
          <w:sz w:val="28"/>
          <w:szCs w:val="28"/>
        </w:rPr>
        <w:t>a</w:t>
      </w:r>
      <w:r>
        <w:rPr>
          <w:b/>
          <w:sz w:val="28"/>
          <w:szCs w:val="28"/>
        </w:rPr>
        <w:t>ger    02/2005 -08/2014</w:t>
      </w:r>
    </w:p>
    <w:p w14:paraId="485B4246" w14:textId="77777777" w:rsidR="0029227F" w:rsidRDefault="00DB5181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        </w:t>
      </w:r>
      <w:proofErr w:type="spellStart"/>
      <w:r>
        <w:rPr>
          <w:b/>
          <w:sz w:val="28"/>
          <w:szCs w:val="28"/>
        </w:rPr>
        <w:t>Babaksystem</w:t>
      </w:r>
      <w:proofErr w:type="spellEnd"/>
      <w:r>
        <w:rPr>
          <w:b/>
          <w:sz w:val="28"/>
          <w:szCs w:val="28"/>
        </w:rPr>
        <w:t>(self-employee)</w:t>
      </w:r>
    </w:p>
    <w:p w14:paraId="700A6473" w14:textId="77777777" w:rsidR="0029227F" w:rsidRDefault="00DB518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Management and maintenance of client’s computer IT structure </w:t>
      </w:r>
    </w:p>
    <w:p w14:paraId="59BC74A1" w14:textId="77777777" w:rsidR="0029227F" w:rsidRDefault="00DB518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 Assist with implementation of new computer infrastructure for small to mid-size companies  </w:t>
      </w:r>
    </w:p>
    <w:p w14:paraId="2DD33136" w14:textId="3513162A" w:rsidR="0029227F" w:rsidRDefault="00DB518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 Troubleshooting clients’ computer</w:t>
      </w:r>
      <w:r w:rsidR="00141A07">
        <w:rPr>
          <w:color w:val="000000"/>
          <w:sz w:val="24"/>
          <w:szCs w:val="24"/>
        </w:rPr>
        <w:t>-</w:t>
      </w:r>
      <w:r>
        <w:rPr>
          <w:color w:val="000000"/>
          <w:sz w:val="24"/>
          <w:szCs w:val="24"/>
        </w:rPr>
        <w:t xml:space="preserve">related problems and proposing a cost-effective repair alternative </w:t>
      </w:r>
    </w:p>
    <w:p w14:paraId="1A13AD9A" w14:textId="77777777" w:rsidR="0029227F" w:rsidRDefault="00DB518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Conducting administrative tasks such as monitoring system performance and creating scheduled backup and disaster recovery solutions </w:t>
      </w:r>
    </w:p>
    <w:p w14:paraId="7FF79D45" w14:textId="77777777" w:rsidR="0029227F" w:rsidRDefault="00DB518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Support for old legacy systems </w:t>
      </w:r>
    </w:p>
    <w:p w14:paraId="59596656" w14:textId="77777777" w:rsidR="0029227F" w:rsidRDefault="00DB518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 install windows, Linux's, antivirus applications and patches </w:t>
      </w:r>
    </w:p>
    <w:p w14:paraId="04AF7C20" w14:textId="22E833F4" w:rsidR="00B25550" w:rsidRPr="00B25550" w:rsidRDefault="00DB5181" w:rsidP="00B2555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 built </w:t>
      </w:r>
      <w:r w:rsidR="00141A07">
        <w:rPr>
          <w:color w:val="000000"/>
          <w:sz w:val="24"/>
          <w:szCs w:val="24"/>
        </w:rPr>
        <w:t xml:space="preserve">a </w:t>
      </w:r>
      <w:r>
        <w:rPr>
          <w:color w:val="000000"/>
          <w:sz w:val="24"/>
          <w:szCs w:val="24"/>
        </w:rPr>
        <w:t xml:space="preserve">new computer and updated old ones(assembly). </w:t>
      </w:r>
      <w:proofErr w:type="spellStart"/>
      <w:r w:rsidR="00B25550">
        <w:rPr>
          <w:color w:val="595959"/>
          <w:sz w:val="24"/>
          <w:szCs w:val="24"/>
        </w:rPr>
        <w:t>walmart</w:t>
      </w:r>
      <w:proofErr w:type="spellEnd"/>
    </w:p>
    <w:p w14:paraId="456C62B9" w14:textId="77777777" w:rsidR="00B25550" w:rsidRDefault="00B25550" w:rsidP="00B25550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28"/>
          <w:szCs w:val="28"/>
        </w:rPr>
      </w:pPr>
    </w:p>
    <w:p w14:paraId="327014D7" w14:textId="157EC1FD" w:rsidR="0029227F" w:rsidRPr="00B25550" w:rsidRDefault="00B25550" w:rsidP="00B25550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28"/>
          <w:szCs w:val="28"/>
        </w:rPr>
      </w:pPr>
      <w:r w:rsidRPr="00B25550">
        <w:rPr>
          <w:b/>
          <w:bCs/>
          <w:sz w:val="28"/>
          <w:szCs w:val="28"/>
        </w:rPr>
        <w:t xml:space="preserve">Walmart   </w:t>
      </w:r>
      <w:r>
        <w:rPr>
          <w:b/>
          <w:bCs/>
          <w:sz w:val="28"/>
          <w:szCs w:val="28"/>
        </w:rPr>
        <w:t xml:space="preserve">associate </w:t>
      </w:r>
      <w:r w:rsidRPr="00B25550">
        <w:rPr>
          <w:b/>
          <w:bCs/>
          <w:sz w:val="28"/>
          <w:szCs w:val="28"/>
        </w:rPr>
        <w:t xml:space="preserve">05/2015- </w:t>
      </w:r>
      <w:r w:rsidRPr="00B25550">
        <w:rPr>
          <w:b/>
          <w:bCs/>
          <w:sz w:val="28"/>
          <w:szCs w:val="28"/>
        </w:rPr>
        <w:t>present</w:t>
      </w:r>
    </w:p>
    <w:p w14:paraId="7657D592" w14:textId="77777777" w:rsidR="00B25550" w:rsidRPr="00B25550" w:rsidRDefault="00B25550" w:rsidP="00B25550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B25550">
        <w:rPr>
          <w:sz w:val="24"/>
          <w:szCs w:val="24"/>
        </w:rPr>
        <w:t>Answered customer questions regarding store merchandise, department information and pricing.</w:t>
      </w:r>
    </w:p>
    <w:p w14:paraId="22A929F7" w14:textId="77777777" w:rsidR="00B25550" w:rsidRPr="00B25550" w:rsidRDefault="00B25550" w:rsidP="00B2555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B25550">
        <w:rPr>
          <w:sz w:val="24"/>
          <w:szCs w:val="24"/>
        </w:rPr>
        <w:t>Loaded and unloaded merchandise using a ladder and pallet jack.</w:t>
      </w:r>
    </w:p>
    <w:p w14:paraId="4EBBC02C" w14:textId="77777777" w:rsidR="00B25550" w:rsidRPr="00B25550" w:rsidRDefault="00B25550" w:rsidP="00B2555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B25550">
        <w:rPr>
          <w:sz w:val="24"/>
          <w:szCs w:val="24"/>
        </w:rPr>
        <w:t>Teaching new employee for management time and work correctly</w:t>
      </w:r>
    </w:p>
    <w:p w14:paraId="30E7FEB7" w14:textId="77777777" w:rsidR="00B25550" w:rsidRDefault="00B25550" w:rsidP="00B25550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6F9F6033" w14:textId="77777777" w:rsidR="00B25550" w:rsidRDefault="00B25550" w:rsidP="00B2555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sectPr w:rsidR="00B25550">
      <w:footerReference w:type="default" r:id="rId7"/>
      <w:pgSz w:w="12240" w:h="15840"/>
      <w:pgMar w:top="1368" w:right="1368" w:bottom="1440" w:left="1368" w:header="0" w:footer="965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427A5" w14:textId="77777777" w:rsidR="00947EF7" w:rsidRDefault="00947EF7">
      <w:pPr>
        <w:spacing w:after="0" w:line="240" w:lineRule="auto"/>
      </w:pPr>
      <w:r>
        <w:separator/>
      </w:r>
    </w:p>
  </w:endnote>
  <w:endnote w:type="continuationSeparator" w:id="0">
    <w:p w14:paraId="392390FE" w14:textId="77777777" w:rsidR="00947EF7" w:rsidRDefault="00947E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46EA5" w14:textId="77777777" w:rsidR="0029227F" w:rsidRDefault="0029227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000000"/>
      </w:rPr>
    </w:pPr>
  </w:p>
  <w:tbl>
    <w:tblPr>
      <w:tblStyle w:val="a"/>
      <w:tblW w:w="9504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3168"/>
      <w:gridCol w:w="3168"/>
      <w:gridCol w:w="3168"/>
    </w:tblGrid>
    <w:tr w:rsidR="0029227F" w14:paraId="4AA27EAE" w14:textId="77777777">
      <w:tc>
        <w:tcPr>
          <w:tcW w:w="3168" w:type="dxa"/>
          <w:tcBorders>
            <w:top w:val="nil"/>
            <w:left w:val="nil"/>
            <w:bottom w:val="nil"/>
            <w:right w:val="nil"/>
          </w:tcBorders>
        </w:tcPr>
        <w:p w14:paraId="7EE5A247" w14:textId="3C453CAD" w:rsidR="0029227F" w:rsidRDefault="00DB518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color w:val="125F6A"/>
            </w:rPr>
          </w:pPr>
          <w:r>
            <w:rPr>
              <w:color w:val="125F6A"/>
            </w:rPr>
            <w:fldChar w:fldCharType="begin"/>
          </w:r>
          <w:r>
            <w:rPr>
              <w:color w:val="125F6A"/>
            </w:rPr>
            <w:instrText>PAGE</w:instrText>
          </w:r>
          <w:r>
            <w:rPr>
              <w:color w:val="125F6A"/>
            </w:rPr>
            <w:fldChar w:fldCharType="separate"/>
          </w:r>
          <w:r w:rsidR="00141A07">
            <w:rPr>
              <w:noProof/>
              <w:color w:val="125F6A"/>
            </w:rPr>
            <w:t>2</w:t>
          </w:r>
          <w:r>
            <w:rPr>
              <w:color w:val="125F6A"/>
            </w:rPr>
            <w:fldChar w:fldCharType="end"/>
          </w:r>
        </w:p>
      </w:tc>
      <w:tc>
        <w:tcPr>
          <w:tcW w:w="3168" w:type="dxa"/>
          <w:tcBorders>
            <w:top w:val="nil"/>
            <w:left w:val="nil"/>
            <w:bottom w:val="nil"/>
            <w:right w:val="nil"/>
          </w:tcBorders>
        </w:tcPr>
        <w:p w14:paraId="4A8F850A" w14:textId="77777777" w:rsidR="0029227F" w:rsidRDefault="0029227F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jc w:val="center"/>
            <w:rPr>
              <w:color w:val="125F6A"/>
            </w:rPr>
          </w:pPr>
        </w:p>
      </w:tc>
      <w:tc>
        <w:tcPr>
          <w:tcW w:w="3168" w:type="dxa"/>
          <w:tcBorders>
            <w:top w:val="nil"/>
            <w:left w:val="nil"/>
            <w:bottom w:val="nil"/>
            <w:right w:val="nil"/>
          </w:tcBorders>
        </w:tcPr>
        <w:p w14:paraId="7EEFA539" w14:textId="77777777" w:rsidR="0029227F" w:rsidRDefault="0029227F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jc w:val="right"/>
            <w:rPr>
              <w:color w:val="125F6A"/>
            </w:rPr>
          </w:pPr>
        </w:p>
      </w:tc>
    </w:tr>
  </w:tbl>
  <w:p w14:paraId="56E2C688" w14:textId="77777777" w:rsidR="0029227F" w:rsidRDefault="0029227F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color w:val="125F6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38DDF" w14:textId="77777777" w:rsidR="00947EF7" w:rsidRDefault="00947EF7">
      <w:pPr>
        <w:spacing w:after="0" w:line="240" w:lineRule="auto"/>
      </w:pPr>
      <w:r>
        <w:separator/>
      </w:r>
    </w:p>
  </w:footnote>
  <w:footnote w:type="continuationSeparator" w:id="0">
    <w:p w14:paraId="09161EC6" w14:textId="77777777" w:rsidR="00947EF7" w:rsidRDefault="00947E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71F4"/>
    <w:multiLevelType w:val="multilevel"/>
    <w:tmpl w:val="B89E06B2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23FB0FC7"/>
    <w:multiLevelType w:val="multilevel"/>
    <w:tmpl w:val="D416D572"/>
    <w:lvl w:ilvl="0">
      <w:start w:val="1"/>
      <w:numFmt w:val="bullet"/>
      <w:lvlText w:val="✧"/>
      <w:lvlJc w:val="left"/>
      <w:pPr>
        <w:ind w:left="420" w:hanging="42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.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600" w:hanging="360"/>
      </w:pPr>
      <w:rPr>
        <w:vertAlign w:val="baseline"/>
      </w:rPr>
    </w:lvl>
  </w:abstractNum>
  <w:abstractNum w:abstractNumId="2" w15:restartNumberingAfterBreak="0">
    <w:nsid w:val="26ED019F"/>
    <w:multiLevelType w:val="multilevel"/>
    <w:tmpl w:val="D1E009B6"/>
    <w:lvl w:ilvl="0">
      <w:start w:val="1"/>
      <w:numFmt w:val="bullet"/>
      <w:lvlText w:val="♦"/>
      <w:lvlJc w:val="left"/>
      <w:pPr>
        <w:ind w:left="72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62801BB1"/>
    <w:multiLevelType w:val="multilevel"/>
    <w:tmpl w:val="16CE60E2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" w15:restartNumberingAfterBreak="0">
    <w:nsid w:val="6D7315B9"/>
    <w:multiLevelType w:val="multilevel"/>
    <w:tmpl w:val="2D440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FD4B51"/>
    <w:multiLevelType w:val="multilevel"/>
    <w:tmpl w:val="32206D2E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1NzMytzAzMjCxMDFR0lEKTi0uzszPAykwqgUABgnJniwAAAA="/>
  </w:docVars>
  <w:rsids>
    <w:rsidRoot w:val="0029227F"/>
    <w:rsid w:val="00141A07"/>
    <w:rsid w:val="0029227F"/>
    <w:rsid w:val="004616D9"/>
    <w:rsid w:val="004D5D09"/>
    <w:rsid w:val="004F1664"/>
    <w:rsid w:val="00594FA5"/>
    <w:rsid w:val="00947EF7"/>
    <w:rsid w:val="00B25550"/>
    <w:rsid w:val="00B76D35"/>
    <w:rsid w:val="00C177F3"/>
    <w:rsid w:val="00C23517"/>
    <w:rsid w:val="00DB5181"/>
    <w:rsid w:val="00E60554"/>
    <w:rsid w:val="00E91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D7341"/>
  <w15:docId w15:val="{CDCB2EAB-0A73-4EF6-B0FB-6E5F4BB19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320" w:after="200" w:line="240" w:lineRule="auto"/>
      <w:outlineLvl w:val="0"/>
    </w:pPr>
    <w:rPr>
      <w:color w:val="151C3A"/>
      <w:sz w:val="34"/>
      <w:szCs w:val="3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80" w:after="0"/>
      <w:outlineLvl w:val="1"/>
    </w:pPr>
    <w:rPr>
      <w:color w:val="125F6A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after="200"/>
      <w:outlineLvl w:val="2"/>
    </w:pPr>
    <w:rPr>
      <w:color w:val="151C3A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i/>
      <w:color w:val="151C3A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4"/>
    </w:pPr>
    <w:rPr>
      <w:color w:val="25C0D5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color w:val="25C0D5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0" w:line="240" w:lineRule="auto"/>
    </w:pPr>
    <w:rPr>
      <w:b/>
      <w:color w:val="151C3A"/>
      <w:sz w:val="68"/>
      <w:szCs w:val="68"/>
    </w:rPr>
  </w:style>
  <w:style w:type="paragraph" w:styleId="Subtitle">
    <w:name w:val="Subtitle"/>
    <w:basedOn w:val="Normal"/>
    <w:next w:val="Normal"/>
    <w:uiPriority w:val="11"/>
    <w:qFormat/>
    <w:rPr>
      <w:color w:val="00000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0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00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84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0</Words>
  <Characters>1999</Characters>
  <Application>Microsoft Office Word</Application>
  <DocSecurity>0</DocSecurity>
  <Lines>16</Lines>
  <Paragraphs>4</Paragraphs>
  <ScaleCrop>false</ScaleCrop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ak Runaghi</dc:creator>
  <cp:lastModifiedBy>Bobak Runaghi</cp:lastModifiedBy>
  <cp:revision>2</cp:revision>
  <dcterms:created xsi:type="dcterms:W3CDTF">2021-06-25T14:51:00Z</dcterms:created>
  <dcterms:modified xsi:type="dcterms:W3CDTF">2021-06-25T14:51:00Z</dcterms:modified>
</cp:coreProperties>
</file>